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une 10, 2024</w:t>
      </w:r>
      <w:r>
        <w:br/>
      </w:r>
      <w:r>
        <w:t xml:space="preserve">AHA Scientific Sessions Early Career Awards</w:t>
      </w:r>
      <w:r>
        <w:br/>
      </w:r>
      <w:r>
        <w:t xml:space="preserve">Letter of Reference</w:t>
      </w:r>
    </w:p>
    <w:p>
      <w:pPr>
        <w:pStyle w:val="BodyText"/>
      </w:pPr>
      <w:r>
        <w:t xml:space="preserve">To the Selection Committee and the Council on Epidemiology and Prevention:</w:t>
      </w:r>
    </w:p>
    <w:p>
      <w:pPr>
        <w:pStyle w:val="BodyText"/>
      </w:pPr>
      <w:r>
        <w:t xml:space="preserve">It is with great pleasure that I write to you in strong support of Dr. Anish S. Shah, MD, MS, for the Elizabeth Barrett-Connor Research Award in Epidemiology and Prevention.</w:t>
      </w:r>
    </w:p>
    <w:p>
      <w:pPr>
        <w:pStyle w:val="BodyText"/>
      </w:pPr>
      <w:r>
        <w:t xml:space="preserve">As an Associate Professor in the Department of Epidemiology at the Rollins School of Public Health, Emory University, I have extensive experience in cardiovascular disease epidemiology, psychosocial factors, and health disparities.</w:t>
      </w:r>
      <w:r>
        <w:t xml:space="preserve"> </w:t>
      </w:r>
      <w:r>
        <w:t xml:space="preserve">My research is funded by NIH, and I currently hold two active R01 awards.</w:t>
      </w:r>
      <w:r>
        <w:t xml:space="preserve"> </w:t>
      </w:r>
      <w:r>
        <w:t xml:space="preserve">Over the past decade, I have mentored numerous early career investigators, many of whom have secured prestigious grants and academic positions.</w:t>
      </w:r>
      <w:r>
        <w:t xml:space="preserve"> </w:t>
      </w:r>
      <w:r>
        <w:t xml:space="preserve">I have known Anish since 2016, from when he began his internal medicine residency to now, as he is completing his cardiology fellowship and beginning his training in electrophysiology.</w:t>
      </w:r>
      <w:r>
        <w:t xml:space="preserve"> </w:t>
      </w:r>
      <w:r>
        <w:t xml:space="preserve">Throughout this time, I have served as his mentor for various stages of his career, including his NIH-TL1 and NIH-F32 fellowships. Our collaborative relationship has been marked by numerous research projects and publications, reflecting his dedication and growth as a researcher. Notably, I will continue to support him as a mentor for his upcoming NIH-K23 application.</w:t>
      </w:r>
      <w:r>
        <w:t xml:space="preserve"> </w:t>
      </w:r>
      <w:r>
        <w:t xml:space="preserve">These experiences make me well-suited to assess and support Anish’s candidacy for this award.</w:t>
      </w:r>
    </w:p>
    <w:p>
      <w:pPr>
        <w:pStyle w:val="BodyText"/>
      </w:pPr>
      <w:r>
        <w:t xml:space="preserve">Anish’s research interest in computational neurocardiology and autonomic mechanisms of arrhythmogenesis has been consistent and focused.</w:t>
      </w:r>
      <w:r>
        <w:t xml:space="preserve"> </w:t>
      </w:r>
      <w:r>
        <w:t xml:space="preserve">He has developed skills in biostatistics, signal processing, and advanced programming, which he further refined during his Master’s degree and research with the EPICORE group at Emory University.</w:t>
      </w:r>
      <w:r>
        <w:t xml:space="preserve"> </w:t>
      </w:r>
      <w:r>
        <w:t xml:space="preserve">His unique skill set positions him at the intersection of epidemiology and electrophysiology-oriented digital signal processing.</w:t>
      </w:r>
    </w:p>
    <w:p>
      <w:pPr>
        <w:pStyle w:val="BodyText"/>
      </w:pPr>
      <w:r>
        <w:t xml:space="preserve">During his postdoctoral research fellowship and clinical training, Anish has published three first-author papers, including his Master’s dissertation.</w:t>
      </w:r>
      <w:r>
        <w:t xml:space="preserve"> </w:t>
      </w:r>
      <w:r>
        <w:t xml:space="preserve">These publications have focused on electrocardiographic markers of autonomic dysfunction, demonstrating his keen understanding of heart rate variability and ECG-based morphology parameters.</w:t>
      </w:r>
      <w:r>
        <w:t xml:space="preserve"> </w:t>
      </w:r>
      <w:r>
        <w:t xml:space="preserve">Anish’s background in biostatistics also led to his significant contribution to a middle-authorship paper published in JAMA in 2021, for which he performed core recurrent event analyses.</w:t>
      </w:r>
    </w:p>
    <w:p>
      <w:pPr>
        <w:pStyle w:val="BodyText"/>
      </w:pPr>
      <w:r>
        <w:t xml:space="preserve">Under my mentorship, Anish has become technically proficient in programming languages such as R, MATLAB, and Python, and has utilized the PhysioNet software suite for his research.</w:t>
      </w:r>
      <w:r>
        <w:t xml:space="preserve"> </w:t>
      </w:r>
      <w:r>
        <w:t xml:space="preserve">He has written and published software for multiphase cosinor/harmonic regressions, showcasing his innovative approach and technical expertise.</w:t>
      </w:r>
      <w:r>
        <w:t xml:space="preserve"> </w:t>
      </w:r>
      <w:r>
        <w:t xml:space="preserve">His productivity during his T32 and F32 fellowships has been impressive, with two novel first-author papers recently submitted on autonomic reactivity to stress and genetic components of atrial flutter.</w:t>
      </w:r>
    </w:p>
    <w:p>
      <w:pPr>
        <w:pStyle w:val="BodyText"/>
      </w:pPr>
      <w:r>
        <w:t xml:space="preserve">Anish’s current project aims to identify psychosocial and contextual factors that may impact patient reported outcomes.</w:t>
      </w:r>
      <w:r>
        <w:t xml:space="preserve"> </w:t>
      </w:r>
      <w:r>
        <w:t xml:space="preserve">He is leveraging his training in epidemiology to best understand how social determinants may influence AF burden, through both mechanism-based pathways to the systematic and implicity biases that may occur in physician-patient interactions.</w:t>
      </w:r>
      <w:r>
        <w:t xml:space="preserve"> </w:t>
      </w:r>
      <w:r>
        <w:t xml:space="preserve">This project forms the core of his K23 application and highlights his ability to integrate large-scale data analysis with clinical research.</w:t>
      </w:r>
      <w:r>
        <w:t xml:space="preserve"> </w:t>
      </w:r>
      <w:r>
        <w:t xml:space="preserve">His approach to combining ECG-based feature extraction, genetic analyses, and epidemiology-informed mechanisms demonstrates his forward-thinking and innovative research mindset.</w:t>
      </w:r>
    </w:p>
    <w:p>
      <w:pPr>
        <w:pStyle w:val="BodyText"/>
      </w:pPr>
      <w:r>
        <w:t xml:space="preserve">In summary, I wholeheartedly support Dr. Anish Shah’s application for the Elizabeth Barrett-Connor Research Award.</w:t>
      </w:r>
      <w:r>
        <w:t xml:space="preserve"> </w:t>
      </w:r>
      <w:r>
        <w:t xml:space="preserve">He is a bright, passionate researcher with great potential for a successful career in academic medicine.</w:t>
      </w:r>
      <w:r>
        <w:t xml:space="preserve"> </w:t>
      </w:r>
      <w:r>
        <w:t xml:space="preserve">His unique combination of skills in epidemiology, biostatistics, and programming, along with his dedication to addressing health disparities, make him an outstanding candidate for this award.</w:t>
      </w:r>
      <w:r>
        <w:t xml:space="preserve"> </w:t>
      </w:r>
      <w:r>
        <w:t xml:space="preserve">Please do not hesitate to reach out to me at ajshah3@emory.edu or 215-840-3960 should you have any further questions regarding his qualification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mit J. Shah, MD, MSCR</w:t>
      </w:r>
      <w:r>
        <w:br/>
      </w:r>
      <w:r>
        <w:t xml:space="preserve">Associate Professor, Department of Epidemiology, Emory University</w:t>
      </w:r>
      <w:r>
        <w:br/>
      </w:r>
      <w:r>
        <w:t xml:space="preserve">Associate Professor, Department of Medicine (Cardiology), Emory University</w:t>
      </w:r>
      <w:r>
        <w:br/>
      </w:r>
      <w:r>
        <w:t xml:space="preserve">Director of Cardiac Rehabilitation, Atlanta VA Healthcare System</w:t>
      </w:r>
      <w:r>
        <w:br/>
      </w:r>
      <w:r>
        <w:t xml:space="preserve">1518 Clifton Road NE, Room 4045</w:t>
      </w:r>
      <w:r>
        <w:br/>
      </w:r>
      <w:r>
        <w:t xml:space="preserve">Atlanta, GA 30322</w:t>
      </w:r>
    </w:p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7:40:34Z</dcterms:created>
  <dcterms:modified xsi:type="dcterms:W3CDTF">2024-06-04T17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otes-after-punctuation">
    <vt:lpwstr>True</vt:lpwstr>
  </property>
  <property fmtid="{D5CDD505-2E9C-101B-9397-08002B2CF9AE}" pid="9" name="toc-title">
    <vt:lpwstr>Table of contents</vt:lpwstr>
  </property>
</Properties>
</file>